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2C7AC" w14:textId="177B7614" w:rsidR="002924F7" w:rsidRDefault="00AD57FF">
      <w:r>
        <w:t xml:space="preserve">The exact URL for </w:t>
      </w:r>
      <w:bookmarkStart w:id="0" w:name="_GoBack"/>
      <w:bookmarkEnd w:id="0"/>
      <w:r>
        <w:t xml:space="preserve">the data </w:t>
      </w:r>
      <w:proofErr w:type="gramStart"/>
      <w:r>
        <w:t>set</w:t>
      </w:r>
      <w:proofErr w:type="gramEnd"/>
      <w:r>
        <w:t xml:space="preserve"> I used in my project:</w:t>
      </w:r>
    </w:p>
    <w:p w14:paraId="6682E973" w14:textId="77777777" w:rsidR="00AD57FF" w:rsidRDefault="00AD57FF"/>
    <w:p w14:paraId="4742C40F" w14:textId="40AF1312" w:rsidR="00AD57FF" w:rsidRPr="00AD57FF" w:rsidRDefault="00AD57FF">
      <w:pPr>
        <w:rPr>
          <w:rFonts w:hint="eastAsia"/>
        </w:rPr>
      </w:pPr>
      <w:hyperlink r:id="rId4" w:history="1">
        <w:r w:rsidRPr="008605D9">
          <w:rPr>
            <w:rStyle w:val="Hyperlink"/>
          </w:rPr>
          <w:t>http://archive.ics.uci.edu/ml/</w:t>
        </w:r>
        <w:r w:rsidRPr="008605D9">
          <w:rPr>
            <w:rStyle w:val="Hyperlink"/>
          </w:rPr>
          <w:t>d</w:t>
        </w:r>
        <w:r w:rsidRPr="008605D9">
          <w:rPr>
            <w:rStyle w:val="Hyperlink"/>
          </w:rPr>
          <w:t>atasets/Wine+Quality</w:t>
        </w:r>
      </w:hyperlink>
      <w:r>
        <w:t xml:space="preserve"> </w:t>
      </w:r>
    </w:p>
    <w:sectPr w:rsidR="00AD57FF" w:rsidRPr="00AD57F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yNDEwNzEyNzA0tzBQ0lEKTi0uzszPAykwrAUA2WQGdywAAAA="/>
  </w:docVars>
  <w:rsids>
    <w:rsidRoot w:val="00AD57FF"/>
    <w:rsid w:val="002924F7"/>
    <w:rsid w:val="00AD57FF"/>
    <w:rsid w:val="00B579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E3C2F"/>
  <w15:chartTrackingRefBased/>
  <w15:docId w15:val="{C40F10EB-22E2-423D-96E1-857DE5AA9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D57F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D57F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D57F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archive.ics.uci.edu/ml/datasets/Wine+Qualit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</Words>
  <Characters>149</Characters>
  <Application>Microsoft Office Word</Application>
  <DocSecurity>0</DocSecurity>
  <Lines>1</Lines>
  <Paragraphs>1</Paragraphs>
  <ScaleCrop>false</ScaleCrop>
  <Company/>
  <LinksUpToDate>false</LinksUpToDate>
  <CharactersWithSpaces>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yu Wang</dc:creator>
  <cp:keywords/>
  <dc:description/>
  <cp:lastModifiedBy>Jingyu Wang</cp:lastModifiedBy>
  <cp:revision>1</cp:revision>
  <dcterms:created xsi:type="dcterms:W3CDTF">2019-04-21T04:21:00Z</dcterms:created>
  <dcterms:modified xsi:type="dcterms:W3CDTF">2019-04-21T04:23:00Z</dcterms:modified>
</cp:coreProperties>
</file>